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3998" w:rsidRPr="00433998" w:rsidRDefault="00433998" w:rsidP="0043399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b/>
          <w:bCs/>
          <w:sz w:val="28"/>
          <w:szCs w:val="28"/>
          <w:lang w:val="en-US"/>
        </w:rPr>
        <w:t>Test 2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What kind of collections do you know (choose 2)?</w:t>
      </w:r>
    </w:p>
    <w:p w:rsidR="00433998" w:rsidRPr="00433998" w:rsidRDefault="00433998" w:rsidP="00433998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Interface</w:t>
      </w:r>
    </w:p>
    <w:p w:rsidR="00433998" w:rsidRPr="00433998" w:rsidRDefault="00433998" w:rsidP="00433998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ArrayList</w:t>
      </w:r>
      <w:bookmarkStart w:id="0" w:name="_GoBack"/>
      <w:bookmarkEnd w:id="0"/>
      <w:proofErr w:type="spellEnd"/>
    </w:p>
    <w:p w:rsidR="00433998" w:rsidRPr="00433998" w:rsidRDefault="00433998" w:rsidP="00433998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Stack</w:t>
      </w:r>
    </w:p>
    <w:p w:rsidR="00433998" w:rsidRPr="00433998" w:rsidRDefault="00433998" w:rsidP="00433998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Class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What is not a type of array in C#?</w:t>
      </w:r>
    </w:p>
    <w:p w:rsidR="00433998" w:rsidRPr="00433998" w:rsidRDefault="00433998" w:rsidP="00433998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Regular</w:t>
      </w:r>
    </w:p>
    <w:p w:rsidR="00433998" w:rsidRPr="00433998" w:rsidRDefault="00433998" w:rsidP="00433998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Multidimensional</w:t>
      </w:r>
    </w:p>
    <w:p w:rsidR="00433998" w:rsidRPr="00433998" w:rsidRDefault="00433998" w:rsidP="00433998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Single-dimensional</w:t>
      </w:r>
    </w:p>
    <w:p w:rsidR="00433998" w:rsidRPr="00433998" w:rsidRDefault="00433998" w:rsidP="00433998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Jagged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 xml:space="preserve">What keyword is used to append additional element to </w:t>
      </w: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ArrayList</w:t>
      </w:r>
      <w:proofErr w:type="spellEnd"/>
      <w:r w:rsidRPr="00433998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433998" w:rsidRPr="00433998" w:rsidRDefault="00433998" w:rsidP="00433998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Subtract</w:t>
      </w:r>
    </w:p>
    <w:p w:rsidR="00433998" w:rsidRPr="00433998" w:rsidRDefault="00433998" w:rsidP="00433998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Squiz</w:t>
      </w:r>
      <w:proofErr w:type="spellEnd"/>
    </w:p>
    <w:p w:rsidR="00433998" w:rsidRPr="00433998" w:rsidRDefault="00433998" w:rsidP="00433998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Add</w:t>
      </w:r>
    </w:p>
    <w:p w:rsidR="00433998" w:rsidRPr="00433998" w:rsidRDefault="00433998" w:rsidP="00433998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Remove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What collection realizes the last-in-first-out logic?</w:t>
      </w:r>
    </w:p>
    <w:p w:rsidR="00433998" w:rsidRPr="00433998" w:rsidRDefault="00433998" w:rsidP="00433998">
      <w:pPr>
        <w:pStyle w:val="a3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Queue</w:t>
      </w:r>
    </w:p>
    <w:p w:rsidR="00433998" w:rsidRPr="00433998" w:rsidRDefault="00433998" w:rsidP="00433998">
      <w:pPr>
        <w:pStyle w:val="a3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ArrayList</w:t>
      </w:r>
      <w:proofErr w:type="spellEnd"/>
    </w:p>
    <w:p w:rsidR="00433998" w:rsidRPr="00433998" w:rsidRDefault="00433998" w:rsidP="00433998">
      <w:pPr>
        <w:pStyle w:val="a3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Stack</w:t>
      </w:r>
    </w:p>
    <w:p w:rsidR="00433998" w:rsidRPr="00433998" w:rsidRDefault="00433998" w:rsidP="00433998">
      <w:pPr>
        <w:pStyle w:val="a3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Hash table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What collection realizes the first-in-first-out logic?</w:t>
      </w:r>
    </w:p>
    <w:p w:rsidR="00433998" w:rsidRPr="00433998" w:rsidRDefault="00433998" w:rsidP="00433998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Hash table</w:t>
      </w:r>
    </w:p>
    <w:p w:rsidR="00433998" w:rsidRPr="00433998" w:rsidRDefault="00433998" w:rsidP="00433998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Queue</w:t>
      </w:r>
    </w:p>
    <w:p w:rsidR="00433998" w:rsidRPr="00433998" w:rsidRDefault="00433998" w:rsidP="00433998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Stack</w:t>
      </w:r>
    </w:p>
    <w:p w:rsidR="00433998" w:rsidRPr="00433998" w:rsidRDefault="00433998" w:rsidP="00433998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SortedList</w:t>
      </w:r>
      <w:proofErr w:type="spellEnd"/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What is a method in the form that is located there by default?</w:t>
      </w:r>
    </w:p>
    <w:p w:rsidR="00433998" w:rsidRPr="00433998" w:rsidRDefault="00433998" w:rsidP="00433998">
      <w:pPr>
        <w:pStyle w:val="a3"/>
        <w:numPr>
          <w:ilvl w:val="0"/>
          <w:numId w:val="7"/>
        </w:numPr>
        <w:ind w:left="1434" w:hanging="357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33998">
        <w:rPr>
          <w:rFonts w:ascii="Times New Roman" w:hAnsi="Times New Roman" w:cs="Times New Roman"/>
          <w:sz w:val="28"/>
          <w:szCs w:val="28"/>
          <w:lang w:val="en-US"/>
        </w:rPr>
        <w:t>Start(</w:t>
      </w:r>
      <w:proofErr w:type="gramEnd"/>
      <w:r w:rsidRPr="00433998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433998" w:rsidRPr="00433998" w:rsidRDefault="00433998" w:rsidP="00433998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33998">
        <w:rPr>
          <w:rFonts w:ascii="Times New Roman" w:hAnsi="Times New Roman" w:cs="Times New Roman"/>
          <w:sz w:val="28"/>
          <w:szCs w:val="28"/>
          <w:lang w:val="en-US"/>
        </w:rPr>
        <w:t>Random(</w:t>
      </w:r>
      <w:proofErr w:type="gramEnd"/>
      <w:r w:rsidRPr="00433998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433998" w:rsidRPr="00433998" w:rsidRDefault="00433998" w:rsidP="00433998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33998">
        <w:rPr>
          <w:rFonts w:ascii="Times New Roman" w:hAnsi="Times New Roman" w:cs="Times New Roman"/>
          <w:sz w:val="28"/>
          <w:szCs w:val="28"/>
          <w:lang w:val="en-US"/>
        </w:rPr>
        <w:t>Initialize(</w:t>
      </w:r>
      <w:proofErr w:type="gramEnd"/>
      <w:r w:rsidRPr="00433998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433998" w:rsidRPr="00433998" w:rsidRDefault="00433998" w:rsidP="00433998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33998">
        <w:rPr>
          <w:rFonts w:ascii="Times New Roman" w:hAnsi="Times New Roman" w:cs="Times New Roman"/>
          <w:sz w:val="28"/>
          <w:szCs w:val="28"/>
          <w:lang w:val="en-US"/>
        </w:rPr>
        <w:t>Find(</w:t>
      </w:r>
      <w:proofErr w:type="gramEnd"/>
      <w:r w:rsidRPr="00433998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What are the keyboard events (choose 3)?</w:t>
      </w:r>
    </w:p>
    <w:p w:rsidR="00433998" w:rsidRPr="00433998" w:rsidRDefault="00433998" w:rsidP="00433998">
      <w:pPr>
        <w:pStyle w:val="a3"/>
        <w:numPr>
          <w:ilvl w:val="0"/>
          <w:numId w:val="8"/>
        </w:numPr>
        <w:ind w:left="1434" w:hanging="357"/>
        <w:rPr>
          <w:rFonts w:ascii="Times New Roman" w:hAnsi="Times New Roman" w:cs="Times New Roman"/>
          <w:sz w:val="28"/>
          <w:szCs w:val="28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KeyDown</w:t>
      </w:r>
      <w:proofErr w:type="spellEnd"/>
      <w:r w:rsidRPr="0043399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433998" w:rsidRPr="00433998" w:rsidRDefault="00433998" w:rsidP="00433998">
      <w:pPr>
        <w:pStyle w:val="a3"/>
        <w:numPr>
          <w:ilvl w:val="0"/>
          <w:numId w:val="8"/>
        </w:numPr>
        <w:ind w:left="1434" w:hanging="357"/>
        <w:rPr>
          <w:rFonts w:ascii="Times New Roman" w:hAnsi="Times New Roman" w:cs="Times New Roman"/>
          <w:sz w:val="28"/>
          <w:szCs w:val="28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KeyUp</w:t>
      </w:r>
      <w:proofErr w:type="spellEnd"/>
    </w:p>
    <w:p w:rsidR="00433998" w:rsidRPr="00433998" w:rsidRDefault="00433998" w:rsidP="00433998">
      <w:pPr>
        <w:pStyle w:val="a3"/>
        <w:numPr>
          <w:ilvl w:val="0"/>
          <w:numId w:val="8"/>
        </w:numPr>
        <w:ind w:left="1434" w:hanging="357"/>
        <w:rPr>
          <w:rFonts w:ascii="Times New Roman" w:hAnsi="Times New Roman" w:cs="Times New Roman"/>
          <w:sz w:val="28"/>
          <w:szCs w:val="28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KeyPress</w:t>
      </w:r>
      <w:proofErr w:type="spellEnd"/>
    </w:p>
    <w:p w:rsidR="00433998" w:rsidRPr="00433998" w:rsidRDefault="00433998" w:rsidP="00433998">
      <w:pPr>
        <w:pStyle w:val="a3"/>
        <w:numPr>
          <w:ilvl w:val="0"/>
          <w:numId w:val="8"/>
        </w:numPr>
        <w:ind w:left="1434" w:hanging="357"/>
        <w:rPr>
          <w:rFonts w:ascii="Times New Roman" w:hAnsi="Times New Roman" w:cs="Times New Roman"/>
          <w:sz w:val="28"/>
          <w:szCs w:val="28"/>
        </w:rPr>
      </w:pPr>
      <w:proofErr w:type="spellStart"/>
      <w:r w:rsidRPr="00433998">
        <w:rPr>
          <w:rFonts w:ascii="Times New Roman" w:hAnsi="Times New Roman" w:cs="Times New Roman"/>
          <w:sz w:val="28"/>
          <w:szCs w:val="28"/>
          <w:lang w:val="en-US"/>
        </w:rPr>
        <w:t>KeyMove</w:t>
      </w:r>
      <w:proofErr w:type="spellEnd"/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What is not an element of the Windows form?</w:t>
      </w:r>
    </w:p>
    <w:p w:rsidR="00433998" w:rsidRPr="00433998" w:rsidRDefault="00433998" w:rsidP="00433998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Button</w:t>
      </w:r>
    </w:p>
    <w:p w:rsidR="00433998" w:rsidRPr="00433998" w:rsidRDefault="00433998" w:rsidP="00433998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Label</w:t>
      </w:r>
    </w:p>
    <w:p w:rsidR="00433998" w:rsidRPr="00433998" w:rsidRDefault="00433998" w:rsidP="00433998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lastRenderedPageBreak/>
        <w:t>Context Menu</w:t>
      </w:r>
    </w:p>
    <w:p w:rsidR="00433998" w:rsidRPr="00433998" w:rsidRDefault="00433998" w:rsidP="00433998">
      <w:pPr>
        <w:pStyle w:val="a3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Pointer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How is the form check called?</w:t>
      </w:r>
    </w:p>
    <w:p w:rsidR="00433998" w:rsidRPr="00433998" w:rsidRDefault="00433998" w:rsidP="00433998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Preparation</w:t>
      </w:r>
    </w:p>
    <w:p w:rsidR="00433998" w:rsidRPr="00433998" w:rsidRDefault="00433998" w:rsidP="00433998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Validation</w:t>
      </w:r>
    </w:p>
    <w:p w:rsidR="00433998" w:rsidRPr="00433998" w:rsidRDefault="00433998" w:rsidP="00433998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Aggregation</w:t>
      </w:r>
    </w:p>
    <w:p w:rsidR="00433998" w:rsidRPr="00433998" w:rsidRDefault="00433998" w:rsidP="00433998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Concatenation</w:t>
      </w:r>
    </w:p>
    <w:p w:rsidR="00433998" w:rsidRPr="00433998" w:rsidRDefault="00433998" w:rsidP="0043399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 xml:space="preserve"> What property will you choose If you want to get the value of the Textbox element?</w:t>
      </w:r>
    </w:p>
    <w:p w:rsidR="00433998" w:rsidRPr="00433998" w:rsidRDefault="00433998" w:rsidP="00433998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Meaning</w:t>
      </w:r>
    </w:p>
    <w:p w:rsidR="00433998" w:rsidRPr="00433998" w:rsidRDefault="00433998" w:rsidP="00433998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Value</w:t>
      </w:r>
    </w:p>
    <w:p w:rsidR="00433998" w:rsidRPr="00433998" w:rsidRDefault="00433998" w:rsidP="00433998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Text</w:t>
      </w:r>
    </w:p>
    <w:p w:rsidR="00433998" w:rsidRPr="00433998" w:rsidRDefault="00433998" w:rsidP="00433998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33998">
        <w:rPr>
          <w:rFonts w:ascii="Times New Roman" w:hAnsi="Times New Roman" w:cs="Times New Roman"/>
          <w:sz w:val="28"/>
          <w:szCs w:val="28"/>
          <w:lang w:val="en-US"/>
        </w:rPr>
        <w:t>Abstract</w:t>
      </w:r>
    </w:p>
    <w:p w:rsidR="00567B8D" w:rsidRDefault="00567B8D"/>
    <w:sectPr w:rsidR="00567B8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E0E62"/>
    <w:multiLevelType w:val="hybridMultilevel"/>
    <w:tmpl w:val="02780C8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8070D9"/>
    <w:multiLevelType w:val="hybridMultilevel"/>
    <w:tmpl w:val="19C4D24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EF279C"/>
    <w:multiLevelType w:val="hybridMultilevel"/>
    <w:tmpl w:val="6652C5C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23A28C2"/>
    <w:multiLevelType w:val="hybridMultilevel"/>
    <w:tmpl w:val="83F00F2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9247165"/>
    <w:multiLevelType w:val="hybridMultilevel"/>
    <w:tmpl w:val="1ACC654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F0176EA"/>
    <w:multiLevelType w:val="hybridMultilevel"/>
    <w:tmpl w:val="6A78DA4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B77222"/>
    <w:multiLevelType w:val="hybridMultilevel"/>
    <w:tmpl w:val="B44A2C8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FB30B8"/>
    <w:multiLevelType w:val="hybridMultilevel"/>
    <w:tmpl w:val="6BA2B9F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D0D62D7"/>
    <w:multiLevelType w:val="hybridMultilevel"/>
    <w:tmpl w:val="CF707BF8"/>
    <w:lvl w:ilvl="0" w:tplc="52AE57E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5620E9"/>
    <w:multiLevelType w:val="hybridMultilevel"/>
    <w:tmpl w:val="767CE7D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B2A4461"/>
    <w:multiLevelType w:val="hybridMultilevel"/>
    <w:tmpl w:val="01C4259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9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0"/>
  </w:num>
  <w:num w:numId="9">
    <w:abstractNumId w:val="6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DQzMTQ2NDA1MDFW0lEKTi0uzszPAykwrAUAr4kWuCwAAAA="/>
  </w:docVars>
  <w:rsids>
    <w:rsidRoot w:val="00433998"/>
    <w:rsid w:val="00106C79"/>
    <w:rsid w:val="00367608"/>
    <w:rsid w:val="00433998"/>
    <w:rsid w:val="00567B8D"/>
    <w:rsid w:val="006C600C"/>
    <w:rsid w:val="00990D46"/>
    <w:rsid w:val="00C42F14"/>
    <w:rsid w:val="00F92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FDDCFE3-2439-4B52-9B06-7BEE3814A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33998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339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11-10T09:54:00Z</dcterms:created>
  <dcterms:modified xsi:type="dcterms:W3CDTF">2021-11-10T09:54:00Z</dcterms:modified>
</cp:coreProperties>
</file>